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Positio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1" w:name="internship-application-letter"/>
    <w:p>
      <w:pPr>
        <w:pStyle w:val="Heading1"/>
      </w:pPr>
      <w:r>
        <w:t xml:space="preserve">Internship Application Letter</w:t>
      </w:r>
    </w:p>
    <w:bookmarkStart w:id="20" w:name="for-musician-internship-position"/>
    <w:p>
      <w:pPr>
        <w:pStyle w:val="Heading2"/>
      </w:pPr>
      <w:r>
        <w:t xml:space="preserve">For Musician Internship Position</w:t>
      </w:r>
    </w:p>
    <w:p>
      <w:pPr>
        <w:pStyle w:val="FirstParagraph"/>
      </w:pPr>
      <w:r>
        <w:t xml:space="preserve">Vietnam Ho Chi Minh City Music Scene &amp; Cultural Immersion Opportunity</w:t>
      </w:r>
    </w:p>
    <w:bookmarkEnd w:id="20"/>
    <w:bookmarkEnd w:id="21"/>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ate: October 26, 2023</w:t>
      </w:r>
    </w:p>
    <w:p>
      <w:pPr>
        <w:pStyle w:val="BodyText"/>
      </w:pPr>
      <w:r>
        <w:t xml:space="preserve">Dear Hiring Committee,</w:t>
      </w:r>
    </w:p>
    <w:p>
      <w:pPr>
        <w:pStyle w:val="BodyText"/>
      </w:pPr>
      <w:r>
        <w:t xml:space="preserve">I am writing with profound enthusiasm to submit my Internship Application Letter for the Musician Internship position at [Organization Name], a cultural institution deeply respected within Vietnam Ho Chi Minh City's vibrant arts ecosystem. As an emerging musician with a decade of immersive musical training and performance experience across diverse genres, I have long aspired to contribute to and learn from Ho Chi Minh City's dynamic music scene – a place where traditional Vietnamese artistry collides with contemporary global influences in one of Southeast Asia's most culturally rich metropolises.</w:t>
      </w:r>
    </w:p>
    <w:p>
      <w:pPr>
        <w:pStyle w:val="BodyText"/>
      </w:pPr>
      <w:r>
        <w:t xml:space="preserve">My musical journey began at the age of seven in Hanoi, where I studied classical piano and traditional Vietnamese instruments under master artisans at the Vietnam National Academy of Music. This early foundation evolved through my undergraduate studies in Ethnomusicology at HCMC University of Culture, where I immersed myself in studying *đờn ca tài tử* (southern Vietnamese chamber music) while simultaneously exploring electronic production techniques. My portfolio includes 15+ original compositions blending *nhạc dân tộc* with modern electronic elements, performed at venues like the Saigon Opera House and the Bến Thành Night Market cultural festival series. Most significantly, I've collaborated with renowned local artists including composer Phan Huỳnh Điểu’s ensemble and producer Đặng Nhật Minh on projects documenting Vietnam's musical heritage for UNESCO’s Intangible Cultural Heritage initiative.</w:t>
      </w:r>
    </w:p>
    <w:p>
      <w:pPr>
        <w:pStyle w:val="BodyText"/>
      </w:pPr>
      <w:r>
        <w:t xml:space="preserve">What excites me most about this internship opportunity is its alignment with my professional mission to bridge traditional and contemporary Vietnamese music through innovative digital platforms – a critical need in Vietnam Ho Chi Minh City's evolving cultural landscape. Having grown up observing how the city's music scene transitions from ancient *đàn bầu* performances in historic districts like Chợ Lớn to EDM festivals at Saigon Riverside Park, I understand the delicate balance between preservation and evolution. My recent project, "Digital Saigon Soundscape," documented 37 street musicians across five districts for an interactive web archive now used by HCMC’s Department of Culture &amp; Tourism for cultural education programs. This experience taught me how to ethically document musical traditions while creating accessible digital content – a skill I'm eager to apply at [Organization Name]’s upcoming multimedia exhibition on Vietnamese music evolution.</w:t>
      </w:r>
    </w:p>
    <w:p>
      <w:pPr>
        <w:pStyle w:val="BodyText"/>
      </w:pPr>
      <w:r>
        <w:t xml:space="preserve">My technical proficiency extends beyond performance to the practical infrastructure supporting modern music ecosystems. I’ve managed social media campaigns for HCMC-based collectives like *Hanoi Underground*, increasing their online engagement by 220% through culturally nuanced content strategies. As a certified Ableton Live instructor with certification from the Ho Chi Minh City Music Academy, I can support your team in developing digital workshops for local youth. Additionally, my fluency in Vietnamese (native), English (C1 proficiency), and basic Khmer enables seamless collaboration across Vietnam's diverse cultural communities – essential for an organization operating throughout Vietnam Ho Chi Minh City.</w:t>
      </w:r>
    </w:p>
    <w:p>
      <w:pPr>
        <w:pStyle w:val="BodyText"/>
      </w:pPr>
      <w:r>
        <w:t xml:space="preserve">I am particularly drawn to your organization’s work on the "Mekong Music Futures" initiative, which addresses sustainable development through musical education in Mekong Delta communities. My internship proposal includes a specific project: developing an online repository of regional folk songs from the Mekong Delta with interactive translation tools for international audiences. Having volunteered at Can Tho’s Music Village last summer, I’ve seen firsthand how such projects empower rural artists while preserving cultural identity – a model I believe can be scaled across Vietnam Ho Chi Minh City through your platform.</w:t>
      </w:r>
    </w:p>
    <w:p>
      <w:pPr>
        <w:pStyle w:val="BodyText"/>
      </w:pPr>
      <w:r>
        <w:t xml:space="preserve">What sets me apart is my deep understanding of Vietnam Ho Chi Minh City’s unique musical ecology. Unlike generic intern candidates, I’ve navigated the city’s complex music infrastructure – from negotiating permits for street performances in District 1 to collaborating with radio stations like Saigon FM on heritage programming. During the 2022 Ho Chi Minh City International Jazz Festival, I served as cultural liaison between international performers and Vietnamese audiences, resolving language barriers through my dual expertise. This experience taught me that successful music integration requires not just technical skill but contextual intelligence – something I’ve honed through living in Vietnam’s most cosmopolitan city for the past five years.</w:t>
      </w:r>
    </w:p>
    <w:p>
      <w:pPr>
        <w:pStyle w:val="BodyText"/>
      </w:pPr>
      <w:r>
        <w:t xml:space="preserve">I am prepared to fully immerse myself in your team’s workflow from Day 1. My portfolio includes a demo reel of collaborative work (available at [link]), alongside documentation of my cultural research methodology developed during my university fieldwork in the Cu Chi tunnels’ oral history project. I’ve attached my CV detailing additional experience including: 35+ hours managing sound systems for HCMC community events, mentoring youth at the Ho Chi Minh City Youth Cultural Center, and producing a podcast series "Sounds of Saigon" that reached 12,000 monthly listeners. Crucially, I’ve researched your organization’s recent exhibition on *Nhạc trẻ* (Vietnamese youth music) and have specific suggestions for enhancing its digital components through my technical background.</w:t>
      </w:r>
    </w:p>
    <w:p>
      <w:pPr>
        <w:pStyle w:val="BodyText"/>
      </w:pPr>
      <w:r>
        <w:t xml:space="preserve">As a musician who has witnessed Vietnam Ho Chi Minh City transform from a city where street performances were rare to one hosting 14 major music festivals annually, I see this internship as the perfect catalyst for my professional development. I am eager to contribute my skills in cultural documentation, digital content creation, and cross-generational musical collaboration while learning from your team’s expertise in sustainable arts management. My ultimate goal is to help establish Ho Chi Minh City as a global hub where Vietnamese music traditions thrive through innovative programming – a vision that perfectly aligns with [Organization Name]’s mission.</w:t>
      </w:r>
    </w:p>
    <w:p>
      <w:pPr>
        <w:pStyle w:val="BodyText"/>
      </w:pPr>
      <w:r>
        <w:t xml:space="preserve">Thank you for considering this Internship Application Letter. I have attached my CV, portfolio samples, and academic transcripts for your review. I would welcome the opportunity to discuss how my background in musician development, cultural research within Vietnam Ho Chi Minh City’s specific context, and technical skills can benefit your team. Please feel free to contact me at [Your Phone] or [Your Email] to schedule an interview at your convenience.</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usician Position - Ho Chi Minh City</dc:title>
  <dc:creator/>
  <dc:language>en</dc:language>
  <cp:keywords/>
  <dcterms:created xsi:type="dcterms:W3CDTF">2025-12-10T01:09:49Z</dcterms:created>
  <dcterms:modified xsi:type="dcterms:W3CDTF">2025-12-10T01:09:49Z</dcterms:modified>
</cp:coreProperties>
</file>

<file path=docProps/custom.xml><?xml version="1.0" encoding="utf-8"?>
<Properties xmlns="http://schemas.openxmlformats.org/officeDocument/2006/custom-properties" xmlns:vt="http://schemas.openxmlformats.org/officeDocument/2006/docPropsVTypes"/>
</file>